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1ACCA040" w:rsidR="006E2EA2" w:rsidRPr="008F026B" w:rsidRDefault="00AF34E9" w:rsidP="006D476C">
      <w:pPr>
        <w:spacing w:line="480" w:lineRule="auto"/>
        <w:rPr>
          <w:i/>
        </w:rPr>
      </w:pPr>
      <w:r w:rsidRPr="008F026B">
        <w:t xml:space="preserve">RUNNING HEAD: </w:t>
      </w:r>
      <w:r w:rsidR="006D476C">
        <w:t xml:space="preserve">HEALTHCARE AND NURSING </w:t>
      </w:r>
    </w:p>
    <w:p w14:paraId="188D1C3B" w14:textId="77777777" w:rsidR="006E2EA2" w:rsidRPr="008F026B" w:rsidRDefault="006E2EA2" w:rsidP="006D476C">
      <w:pPr>
        <w:spacing w:line="480" w:lineRule="auto"/>
      </w:pPr>
    </w:p>
    <w:p w14:paraId="7880C6B7" w14:textId="77777777" w:rsidR="006E2EA2" w:rsidRPr="008F026B" w:rsidRDefault="006E2EA2" w:rsidP="006D476C">
      <w:pPr>
        <w:spacing w:line="480" w:lineRule="auto"/>
      </w:pPr>
    </w:p>
    <w:p w14:paraId="7F545F06" w14:textId="77777777" w:rsidR="006E2EA2" w:rsidRPr="008F026B" w:rsidRDefault="006E2EA2" w:rsidP="006D476C">
      <w:pPr>
        <w:spacing w:line="480" w:lineRule="auto"/>
      </w:pPr>
    </w:p>
    <w:p w14:paraId="62CE75D1" w14:textId="77777777" w:rsidR="006E2EA2" w:rsidRPr="008F026B" w:rsidRDefault="006E2EA2" w:rsidP="006D476C">
      <w:pPr>
        <w:spacing w:line="480" w:lineRule="auto"/>
      </w:pPr>
    </w:p>
    <w:p w14:paraId="258AD0E2" w14:textId="77777777" w:rsidR="006E2EA2" w:rsidRPr="008F026B" w:rsidRDefault="006E2EA2" w:rsidP="006D476C">
      <w:pPr>
        <w:spacing w:line="480" w:lineRule="auto"/>
      </w:pPr>
    </w:p>
    <w:p w14:paraId="597C2E8A" w14:textId="77777777" w:rsidR="006E2EA2" w:rsidRPr="008F026B" w:rsidRDefault="006E2EA2" w:rsidP="006D476C">
      <w:pPr>
        <w:spacing w:line="480" w:lineRule="auto"/>
      </w:pPr>
    </w:p>
    <w:p w14:paraId="0C124611" w14:textId="77777777" w:rsidR="007838B8" w:rsidRPr="008F026B" w:rsidRDefault="007838B8" w:rsidP="006D476C">
      <w:pPr>
        <w:spacing w:line="480" w:lineRule="auto"/>
      </w:pPr>
    </w:p>
    <w:p w14:paraId="3416BD2A" w14:textId="77777777" w:rsidR="006E2EA2" w:rsidRPr="008F026B" w:rsidRDefault="006E2EA2" w:rsidP="006D476C">
      <w:pPr>
        <w:spacing w:line="480" w:lineRule="auto"/>
      </w:pPr>
    </w:p>
    <w:p w14:paraId="6763B691" w14:textId="77777777" w:rsidR="006E2EA2" w:rsidRPr="008F026B" w:rsidRDefault="006E2EA2" w:rsidP="006D476C">
      <w:pPr>
        <w:spacing w:line="480" w:lineRule="auto"/>
      </w:pPr>
    </w:p>
    <w:p w14:paraId="775FCF5C" w14:textId="3FB5C0E7" w:rsidR="006E2EA2" w:rsidRPr="008F026B" w:rsidRDefault="006D476C" w:rsidP="006D476C">
      <w:pPr>
        <w:tabs>
          <w:tab w:val="left" w:pos="4136"/>
        </w:tabs>
        <w:spacing w:line="480" w:lineRule="auto"/>
        <w:jc w:val="center"/>
      </w:pPr>
      <w:r>
        <w:t>Healthcare costs in healthcare today</w:t>
      </w:r>
    </w:p>
    <w:p w14:paraId="31A2F1D6" w14:textId="55525960" w:rsidR="005B02B5" w:rsidRPr="008F026B" w:rsidRDefault="00B10C88" w:rsidP="006D476C">
      <w:pPr>
        <w:tabs>
          <w:tab w:val="left" w:pos="4136"/>
        </w:tabs>
        <w:spacing w:line="480" w:lineRule="auto"/>
        <w:jc w:val="center"/>
      </w:pPr>
      <w:r>
        <w:t>Name of Student</w:t>
      </w:r>
    </w:p>
    <w:p w14:paraId="53246A7E" w14:textId="77777777" w:rsidR="006E2EA2" w:rsidRPr="008F026B" w:rsidRDefault="00AF34E9" w:rsidP="006D476C">
      <w:pPr>
        <w:tabs>
          <w:tab w:val="left" w:pos="4136"/>
        </w:tabs>
        <w:spacing w:line="480" w:lineRule="auto"/>
        <w:jc w:val="center"/>
      </w:pPr>
      <w:r w:rsidRPr="008F026B">
        <w:t>[Name of the Institution]</w:t>
      </w:r>
    </w:p>
    <w:p w14:paraId="6A35CE83" w14:textId="77777777" w:rsidR="006D476C" w:rsidRPr="00972FC7" w:rsidRDefault="00AF34E9" w:rsidP="006D476C">
      <w:pPr>
        <w:spacing w:line="480" w:lineRule="auto"/>
        <w:jc w:val="both"/>
        <w:rPr>
          <w:b/>
        </w:rPr>
      </w:pPr>
      <w:r w:rsidRPr="008F026B">
        <w:br w:type="page"/>
      </w:r>
      <w:r w:rsidR="006D476C" w:rsidRPr="00972FC7">
        <w:rPr>
          <w:b/>
        </w:rPr>
        <w:lastRenderedPageBreak/>
        <w:t xml:space="preserve">The Medicare, Medicaid and SCHIP Extension Act of 2007: A Practitioner’s introduction to resolving personal injury liability claims by Medicare beneficiaries. </w:t>
      </w:r>
    </w:p>
    <w:p w14:paraId="2D406FDA" w14:textId="77777777" w:rsidR="006D476C" w:rsidRPr="00972FC7" w:rsidRDefault="006D476C" w:rsidP="006D476C">
      <w:pPr>
        <w:spacing w:line="480" w:lineRule="auto"/>
        <w:jc w:val="both"/>
        <w:rPr>
          <w:b/>
          <w:i/>
        </w:rPr>
      </w:pPr>
      <w:r w:rsidRPr="00972FC7">
        <w:rPr>
          <w:b/>
          <w:i/>
        </w:rPr>
        <w:t>Summary</w:t>
      </w:r>
    </w:p>
    <w:p w14:paraId="1C0FC621" w14:textId="7E25F4AB" w:rsidR="006D476C" w:rsidRPr="00972FC7" w:rsidRDefault="006D476C" w:rsidP="006D476C">
      <w:pPr>
        <w:spacing w:line="480" w:lineRule="auto"/>
        <w:jc w:val="both"/>
      </w:pPr>
      <w:r w:rsidRPr="00972FC7">
        <w:tab/>
        <w:t>In this article, different Acts and policies are given keeping the issue of ever-growing health care cost and federal budget deficits in consider</w:t>
      </w:r>
      <w:r w:rsidR="002C20BA">
        <w:t>ation</w:t>
      </w:r>
      <w:r w:rsidRPr="00972FC7">
        <w:t xml:space="preserve">. Medicare ensures covering past and future medical expenses and </w:t>
      </w:r>
      <w:r w:rsidR="00FE5BF9">
        <w:t>two</w:t>
      </w:r>
      <w:r w:rsidRPr="00972FC7">
        <w:t xml:space="preserve"> of the main things being introduced in the article </w:t>
      </w:r>
      <w:r w:rsidR="00FE5BF9">
        <w:t>are</w:t>
      </w:r>
      <w:r w:rsidRPr="00972FC7">
        <w:t xml:space="preserve"> the Secondary Payer Act and MMSEA. It is expected from the practitioners not to overestimate the importance of familiarizing themselves with statu</w:t>
      </w:r>
      <w:r w:rsidR="002C20BA">
        <w:t>t</w:t>
      </w:r>
      <w:r w:rsidRPr="00972FC7">
        <w:t>es given in this article. MMSEA has helped the practitioners to categorize the parties in different personal injury liability and claims to take steps so that interests of Medicare could be considered in order to resolve a dispute i</w:t>
      </w:r>
      <w:r w:rsidR="00AF1FD1">
        <w:t>nvolving Medicare beneficiaries of</w:t>
      </w:r>
      <w:r w:rsidRPr="00972FC7">
        <w:t xml:space="preserve"> personal injury</w:t>
      </w:r>
      <w:r w:rsidR="00AF1FD1">
        <w:t xml:space="preserve">. </w:t>
      </w:r>
      <w:r w:rsidRPr="00972FC7">
        <w:t>Different rules have been introduced for the insurers who wanted to have personal injury healthcare insurance. Insurers are to follow all the requirements that the government has made for them.</w:t>
      </w:r>
    </w:p>
    <w:p w14:paraId="2430A1DA" w14:textId="3C32508C" w:rsidR="006D476C" w:rsidRDefault="006D476C" w:rsidP="006D476C">
      <w:pPr>
        <w:spacing w:line="480" w:lineRule="auto"/>
        <w:jc w:val="both"/>
      </w:pPr>
      <w:r w:rsidRPr="00972FC7">
        <w:tab/>
        <w:t>Statutory focused on helping both the practitioners and patients as they were facing many issues before being familiarized with the statuary scheme. In this article, practitioners are made familiar with how to deal with the Secondary Payer Act</w:t>
      </w:r>
      <w:r>
        <w:t xml:space="preserve"> (</w:t>
      </w:r>
      <w:r>
        <w:rPr>
          <w:color w:val="222222"/>
          <w:shd w:val="clear" w:color="auto" w:fill="FFFFFF"/>
        </w:rPr>
        <w:t>Medicare, 2007</w:t>
      </w:r>
      <w:r>
        <w:t>)</w:t>
      </w:r>
      <w:r w:rsidRPr="00972FC7">
        <w:t>. Different statutory schemes and policies are presented in order to solve the issues being faced by the practitioners</w:t>
      </w:r>
      <w:r w:rsidR="00C45D3E">
        <w:t xml:space="preserve"> and</w:t>
      </w:r>
      <w:r w:rsidRPr="00972FC7">
        <w:t xml:space="preserve"> insurances</w:t>
      </w:r>
      <w:r w:rsidR="00C45D3E">
        <w:t>.</w:t>
      </w:r>
      <w:r w:rsidRPr="00972FC7">
        <w:t xml:space="preserve"> </w:t>
      </w:r>
      <w:r w:rsidR="00C45D3E">
        <w:t>I</w:t>
      </w:r>
      <w:r w:rsidRPr="00972FC7">
        <w:t xml:space="preserve">nterests of Medicare have been protected by keeping the medical expenses into consideration. Expenses in healthcare were constantly increasing due to which Medicare </w:t>
      </w:r>
      <w:r w:rsidR="00FE5BF9">
        <w:t>would</w:t>
      </w:r>
      <w:r w:rsidRPr="00972FC7">
        <w:t xml:space="preserve"> play an essential role </w:t>
      </w:r>
      <w:r w:rsidR="00C45D3E">
        <w:t>by</w:t>
      </w:r>
      <w:r w:rsidRPr="00972FC7">
        <w:t xml:space="preserve"> pay</w:t>
      </w:r>
      <w:r w:rsidR="00C45D3E">
        <w:t>ing</w:t>
      </w:r>
      <w:r w:rsidRPr="00972FC7">
        <w:t xml:space="preserve"> for personal injury. This article facilitates how to deal with the expense in Medicare cases and provides a proper guideline to the practitioners so that they could ensure the statutory </w:t>
      </w:r>
      <w:r w:rsidRPr="00972FC7">
        <w:lastRenderedPageBreak/>
        <w:t xml:space="preserve">compliance along with mitigating the risks. </w:t>
      </w:r>
      <w:r>
        <w:t xml:space="preserve">Medicare costs and schemes for dealing with them are important to </w:t>
      </w:r>
      <w:r w:rsidR="00FE5BF9">
        <w:t>realize</w:t>
      </w:r>
      <w:r>
        <w:t xml:space="preserve"> so that practitioners could avoid confusion regarding expense and Second Payer Act.</w:t>
      </w:r>
      <w:r w:rsidR="00B05A79">
        <w:t xml:space="preserve"> </w:t>
      </w:r>
    </w:p>
    <w:p w14:paraId="538EC89C" w14:textId="77777777" w:rsidR="006D476C" w:rsidRDefault="006D476C" w:rsidP="006D476C">
      <w:pPr>
        <w:spacing w:line="480" w:lineRule="auto"/>
        <w:jc w:val="both"/>
      </w:pPr>
    </w:p>
    <w:p w14:paraId="27B2EA61" w14:textId="77777777" w:rsidR="006D476C" w:rsidRDefault="006D476C" w:rsidP="006D476C">
      <w:pPr>
        <w:spacing w:line="480" w:lineRule="auto"/>
        <w:jc w:val="both"/>
      </w:pPr>
    </w:p>
    <w:p w14:paraId="15D65FAF" w14:textId="77777777" w:rsidR="006D476C" w:rsidRDefault="006D476C" w:rsidP="006D476C">
      <w:pPr>
        <w:spacing w:line="480" w:lineRule="auto"/>
        <w:jc w:val="both"/>
      </w:pPr>
    </w:p>
    <w:p w14:paraId="5C218B3F" w14:textId="77777777" w:rsidR="006D476C" w:rsidRDefault="006D476C" w:rsidP="006D476C">
      <w:pPr>
        <w:spacing w:line="480" w:lineRule="auto"/>
        <w:jc w:val="both"/>
      </w:pPr>
    </w:p>
    <w:p w14:paraId="0DE7E574" w14:textId="77777777" w:rsidR="006D476C" w:rsidRDefault="006D476C" w:rsidP="006D476C">
      <w:pPr>
        <w:spacing w:line="480" w:lineRule="auto"/>
        <w:jc w:val="both"/>
      </w:pPr>
    </w:p>
    <w:p w14:paraId="145A4665" w14:textId="77777777" w:rsidR="006D476C" w:rsidRDefault="006D476C" w:rsidP="006D476C">
      <w:pPr>
        <w:spacing w:line="480" w:lineRule="auto"/>
        <w:jc w:val="both"/>
      </w:pPr>
    </w:p>
    <w:p w14:paraId="664B4D75" w14:textId="77777777" w:rsidR="006D476C" w:rsidRDefault="006D476C" w:rsidP="006D476C">
      <w:pPr>
        <w:spacing w:line="480" w:lineRule="auto"/>
        <w:jc w:val="both"/>
      </w:pPr>
    </w:p>
    <w:p w14:paraId="71E76741" w14:textId="77777777" w:rsidR="006D476C" w:rsidRDefault="006D476C" w:rsidP="006D476C">
      <w:pPr>
        <w:spacing w:line="480" w:lineRule="auto"/>
        <w:jc w:val="both"/>
      </w:pPr>
    </w:p>
    <w:p w14:paraId="55711C14" w14:textId="77777777" w:rsidR="006D476C" w:rsidRDefault="006D476C" w:rsidP="006D476C">
      <w:pPr>
        <w:spacing w:line="480" w:lineRule="auto"/>
        <w:jc w:val="both"/>
      </w:pPr>
    </w:p>
    <w:p w14:paraId="6F4F01A8" w14:textId="77777777" w:rsidR="006D476C" w:rsidRDefault="006D476C" w:rsidP="006D476C">
      <w:pPr>
        <w:spacing w:line="480" w:lineRule="auto"/>
        <w:jc w:val="both"/>
      </w:pPr>
    </w:p>
    <w:p w14:paraId="44FF746E" w14:textId="77777777" w:rsidR="006D476C" w:rsidRDefault="006D476C" w:rsidP="006D476C">
      <w:pPr>
        <w:spacing w:line="480" w:lineRule="auto"/>
        <w:jc w:val="both"/>
      </w:pPr>
    </w:p>
    <w:p w14:paraId="1722771B" w14:textId="77777777" w:rsidR="006D476C" w:rsidRDefault="006D476C" w:rsidP="006D476C">
      <w:pPr>
        <w:spacing w:line="480" w:lineRule="auto"/>
        <w:jc w:val="both"/>
      </w:pPr>
    </w:p>
    <w:p w14:paraId="204003CD" w14:textId="77777777" w:rsidR="006D476C" w:rsidRDefault="006D476C" w:rsidP="006D476C">
      <w:pPr>
        <w:spacing w:line="480" w:lineRule="auto"/>
        <w:jc w:val="both"/>
      </w:pPr>
    </w:p>
    <w:p w14:paraId="52DEA3C4" w14:textId="77777777" w:rsidR="006D476C" w:rsidRDefault="006D476C" w:rsidP="006D476C">
      <w:pPr>
        <w:spacing w:line="480" w:lineRule="auto"/>
        <w:jc w:val="both"/>
      </w:pPr>
    </w:p>
    <w:p w14:paraId="423D7D4E" w14:textId="77777777" w:rsidR="006D476C" w:rsidRDefault="006D476C" w:rsidP="006D476C">
      <w:pPr>
        <w:spacing w:line="480" w:lineRule="auto"/>
        <w:jc w:val="both"/>
      </w:pPr>
    </w:p>
    <w:p w14:paraId="4BFCF0C7" w14:textId="77777777" w:rsidR="006D476C" w:rsidRDefault="006D476C" w:rsidP="006D476C">
      <w:pPr>
        <w:spacing w:line="480" w:lineRule="auto"/>
        <w:jc w:val="both"/>
      </w:pPr>
    </w:p>
    <w:p w14:paraId="41ADDB28" w14:textId="77777777" w:rsidR="006D476C" w:rsidRDefault="006D476C" w:rsidP="006D476C">
      <w:pPr>
        <w:spacing w:line="480" w:lineRule="auto"/>
        <w:jc w:val="both"/>
      </w:pPr>
    </w:p>
    <w:p w14:paraId="45BD77B4" w14:textId="77777777" w:rsidR="006D476C" w:rsidRDefault="006D476C" w:rsidP="006D476C">
      <w:pPr>
        <w:spacing w:line="480" w:lineRule="auto"/>
        <w:jc w:val="both"/>
      </w:pPr>
    </w:p>
    <w:p w14:paraId="10A61CFE" w14:textId="77777777" w:rsidR="006D476C" w:rsidRDefault="006D476C" w:rsidP="006D476C">
      <w:pPr>
        <w:spacing w:line="480" w:lineRule="auto"/>
        <w:jc w:val="both"/>
      </w:pPr>
    </w:p>
    <w:p w14:paraId="49839F19" w14:textId="77777777" w:rsidR="006D476C" w:rsidRPr="00972FC7" w:rsidRDefault="006D476C" w:rsidP="006D476C">
      <w:pPr>
        <w:spacing w:line="480" w:lineRule="auto"/>
        <w:jc w:val="both"/>
      </w:pPr>
      <w:bookmarkStart w:id="0" w:name="_GoBack"/>
      <w:bookmarkEnd w:id="0"/>
    </w:p>
    <w:p w14:paraId="78BDF512" w14:textId="77777777" w:rsidR="006D476C" w:rsidRPr="00972FC7" w:rsidRDefault="006D476C" w:rsidP="006D476C">
      <w:pPr>
        <w:spacing w:line="480" w:lineRule="auto"/>
        <w:jc w:val="both"/>
        <w:rPr>
          <w:b/>
          <w:i/>
        </w:rPr>
      </w:pPr>
      <w:r w:rsidRPr="00972FC7">
        <w:rPr>
          <w:b/>
          <w:i/>
        </w:rPr>
        <w:lastRenderedPageBreak/>
        <w:t xml:space="preserve">Bibliography </w:t>
      </w:r>
    </w:p>
    <w:p w14:paraId="16A63BEF" w14:textId="597B55B3" w:rsidR="006D476C" w:rsidRPr="00972FC7" w:rsidRDefault="006D476C" w:rsidP="006D476C">
      <w:pPr>
        <w:spacing w:line="480" w:lineRule="auto"/>
        <w:outlineLvl w:val="3"/>
        <w:rPr>
          <w:color w:val="000000"/>
        </w:rPr>
      </w:pPr>
      <w:r w:rsidRPr="009C01EC">
        <w:rPr>
          <w:color w:val="000000"/>
        </w:rPr>
        <w:t xml:space="preserve">(2020). Retrieved 13 January 2020, from </w:t>
      </w:r>
      <w:hyperlink r:id="rId8" w:history="1">
        <w:r w:rsidRPr="00972FC7">
          <w:rPr>
            <w:rStyle w:val="Hyperlink"/>
          </w:rPr>
          <w:t>https://www.docs.writing4money.com/uploads/orders/rmhdofs2lanb2vvf1burq7qqr0---NURS-3110-Article-2-%202%20.pdf</w:t>
        </w:r>
      </w:hyperlink>
    </w:p>
    <w:p w14:paraId="0255FA92" w14:textId="77777777" w:rsidR="006D476C" w:rsidRPr="009C01EC" w:rsidRDefault="006D476C" w:rsidP="006D476C">
      <w:pPr>
        <w:spacing w:line="480" w:lineRule="auto"/>
        <w:outlineLvl w:val="3"/>
        <w:rPr>
          <w:color w:val="000000"/>
        </w:rPr>
      </w:pPr>
      <w:r w:rsidRPr="00972FC7">
        <w:rPr>
          <w:color w:val="222222"/>
          <w:shd w:val="clear" w:color="auto" w:fill="FFFFFF"/>
        </w:rPr>
        <w:t>Medicare, M., 2007. SCHIP extension Act of 2007. </w:t>
      </w:r>
      <w:r w:rsidRPr="00972FC7">
        <w:rPr>
          <w:i/>
          <w:iCs/>
          <w:color w:val="222222"/>
          <w:shd w:val="clear" w:color="auto" w:fill="FFFFFF"/>
        </w:rPr>
        <w:t>Public law</w:t>
      </w:r>
      <w:r w:rsidRPr="00972FC7">
        <w:rPr>
          <w:color w:val="222222"/>
          <w:shd w:val="clear" w:color="auto" w:fill="FFFFFF"/>
        </w:rPr>
        <w:t>, </w:t>
      </w:r>
      <w:r w:rsidRPr="00972FC7">
        <w:rPr>
          <w:i/>
          <w:iCs/>
          <w:color w:val="222222"/>
          <w:shd w:val="clear" w:color="auto" w:fill="FFFFFF"/>
        </w:rPr>
        <w:t>115</w:t>
      </w:r>
      <w:r w:rsidRPr="00972FC7">
        <w:rPr>
          <w:color w:val="222222"/>
          <w:shd w:val="clear" w:color="auto" w:fill="FFFFFF"/>
        </w:rPr>
        <w:t>.</w:t>
      </w:r>
    </w:p>
    <w:p w14:paraId="377A761A" w14:textId="77777777" w:rsidR="006D476C" w:rsidRPr="00972FC7" w:rsidRDefault="006D476C" w:rsidP="006D476C">
      <w:pPr>
        <w:spacing w:line="480" w:lineRule="auto"/>
        <w:jc w:val="both"/>
      </w:pPr>
    </w:p>
    <w:p w14:paraId="2B62432B" w14:textId="29F6555E" w:rsidR="00DC3420" w:rsidRPr="00DC3420" w:rsidRDefault="006D476C" w:rsidP="006D476C">
      <w:pPr>
        <w:pStyle w:val="Title"/>
        <w:rPr>
          <w:color w:val="000000" w:themeColor="text1"/>
        </w:rPr>
      </w:pPr>
      <w:r w:rsidRPr="00DC3420">
        <w:rPr>
          <w:color w:val="000000" w:themeColor="text1"/>
        </w:rPr>
        <w:t xml:space="preserve"> </w:t>
      </w:r>
    </w:p>
    <w:p w14:paraId="1AAEE6BE" w14:textId="77777777" w:rsidR="00577513" w:rsidRPr="008F026B" w:rsidRDefault="00577513" w:rsidP="006D476C">
      <w:pPr>
        <w:spacing w:line="480" w:lineRule="auto"/>
      </w:pPr>
    </w:p>
    <w:sectPr w:rsidR="00577513" w:rsidRPr="008F026B" w:rsidSect="00AF5531">
      <w:headerReference w:type="default" r:id="rId9"/>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06C0E" w16cid:durableId="21C771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6A768" w14:textId="77777777" w:rsidR="00F85F2D" w:rsidRDefault="00F85F2D">
      <w:r>
        <w:separator/>
      </w:r>
    </w:p>
  </w:endnote>
  <w:endnote w:type="continuationSeparator" w:id="0">
    <w:p w14:paraId="0D56A75C" w14:textId="77777777" w:rsidR="00F85F2D" w:rsidRDefault="00F85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7F17C" w14:textId="77777777" w:rsidR="00F85F2D" w:rsidRDefault="00F85F2D">
      <w:r>
        <w:separator/>
      </w:r>
    </w:p>
  </w:footnote>
  <w:footnote w:type="continuationSeparator" w:id="0">
    <w:p w14:paraId="16B71171" w14:textId="77777777" w:rsidR="00F85F2D" w:rsidRDefault="00F85F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3419E" w14:textId="4BC89292" w:rsidR="00B86751" w:rsidRPr="006D476C" w:rsidRDefault="006D476C" w:rsidP="006D476C">
    <w:pPr>
      <w:spacing w:line="480" w:lineRule="auto"/>
      <w:jc w:val="both"/>
      <w:rPr>
        <w:i/>
      </w:rPr>
    </w:pPr>
    <w:r>
      <w:t xml:space="preserve">HEALTHCARE AND NURSING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AF1FD1">
      <w:rPr>
        <w:rStyle w:val="PageNumber"/>
        <w:noProof/>
      </w:rPr>
      <w:t>4</w:t>
    </w:r>
    <w:r w:rsidR="00AF34E9" w:rsidRPr="00050744">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20BA"/>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E74A6"/>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967A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52956"/>
    <w:rsid w:val="0056105A"/>
    <w:rsid w:val="0056154B"/>
    <w:rsid w:val="005617EF"/>
    <w:rsid w:val="00573E0D"/>
    <w:rsid w:val="00576B3A"/>
    <w:rsid w:val="00577513"/>
    <w:rsid w:val="00580A3B"/>
    <w:rsid w:val="005831CB"/>
    <w:rsid w:val="00590CFC"/>
    <w:rsid w:val="00592BE6"/>
    <w:rsid w:val="00592C45"/>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0792"/>
    <w:rsid w:val="00691D8D"/>
    <w:rsid w:val="006957A4"/>
    <w:rsid w:val="006A2A81"/>
    <w:rsid w:val="006B6F07"/>
    <w:rsid w:val="006C1834"/>
    <w:rsid w:val="006C396E"/>
    <w:rsid w:val="006D476C"/>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1162"/>
    <w:rsid w:val="009C3BED"/>
    <w:rsid w:val="009C6E4F"/>
    <w:rsid w:val="009E305C"/>
    <w:rsid w:val="009E40B5"/>
    <w:rsid w:val="00A04BB6"/>
    <w:rsid w:val="00A32E2F"/>
    <w:rsid w:val="00A3742E"/>
    <w:rsid w:val="00A429A4"/>
    <w:rsid w:val="00A47C45"/>
    <w:rsid w:val="00A5248F"/>
    <w:rsid w:val="00A66A56"/>
    <w:rsid w:val="00A70AC8"/>
    <w:rsid w:val="00A91C39"/>
    <w:rsid w:val="00A954AE"/>
    <w:rsid w:val="00A9681E"/>
    <w:rsid w:val="00AC1E2B"/>
    <w:rsid w:val="00AD336C"/>
    <w:rsid w:val="00AE3F51"/>
    <w:rsid w:val="00AF1FD1"/>
    <w:rsid w:val="00AF34E9"/>
    <w:rsid w:val="00AF5531"/>
    <w:rsid w:val="00B027D8"/>
    <w:rsid w:val="00B05A79"/>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45D3E"/>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8581D"/>
    <w:rsid w:val="00F858F9"/>
    <w:rsid w:val="00F85F2D"/>
    <w:rsid w:val="00F901C2"/>
    <w:rsid w:val="00FA40CB"/>
    <w:rsid w:val="00FA478E"/>
    <w:rsid w:val="00FC7896"/>
    <w:rsid w:val="00FD64B4"/>
    <w:rsid w:val="00FD7DD7"/>
    <w:rsid w:val="00FE5BF9"/>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B1F2A"/>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C45D3E"/>
    <w:rPr>
      <w:sz w:val="16"/>
      <w:szCs w:val="16"/>
    </w:rPr>
  </w:style>
  <w:style w:type="paragraph" w:styleId="CommentText">
    <w:name w:val="annotation text"/>
    <w:basedOn w:val="Normal"/>
    <w:link w:val="CommentTextChar"/>
    <w:rsid w:val="00C45D3E"/>
    <w:rPr>
      <w:sz w:val="20"/>
      <w:szCs w:val="20"/>
    </w:rPr>
  </w:style>
  <w:style w:type="character" w:customStyle="1" w:styleId="CommentTextChar">
    <w:name w:val="Comment Text Char"/>
    <w:basedOn w:val="DefaultParagraphFont"/>
    <w:link w:val="CommentText"/>
    <w:rsid w:val="00C45D3E"/>
  </w:style>
  <w:style w:type="paragraph" w:styleId="CommentSubject">
    <w:name w:val="annotation subject"/>
    <w:basedOn w:val="CommentText"/>
    <w:next w:val="CommentText"/>
    <w:link w:val="CommentSubjectChar"/>
    <w:semiHidden/>
    <w:unhideWhenUsed/>
    <w:rsid w:val="00C45D3E"/>
    <w:rPr>
      <w:b/>
      <w:bCs/>
    </w:rPr>
  </w:style>
  <w:style w:type="character" w:customStyle="1" w:styleId="CommentSubjectChar">
    <w:name w:val="Comment Subject Char"/>
    <w:basedOn w:val="CommentTextChar"/>
    <w:link w:val="CommentSubject"/>
    <w:semiHidden/>
    <w:rsid w:val="00C45D3E"/>
    <w:rPr>
      <w:b/>
      <w:bCs/>
    </w:rPr>
  </w:style>
  <w:style w:type="paragraph" w:styleId="BalloonText">
    <w:name w:val="Balloon Text"/>
    <w:basedOn w:val="Normal"/>
    <w:link w:val="BalloonTextChar"/>
    <w:semiHidden/>
    <w:unhideWhenUsed/>
    <w:rsid w:val="00C45D3E"/>
    <w:rPr>
      <w:rFonts w:ascii="Segoe UI" w:hAnsi="Segoe UI" w:cs="Segoe UI"/>
      <w:sz w:val="18"/>
      <w:szCs w:val="18"/>
    </w:rPr>
  </w:style>
  <w:style w:type="character" w:customStyle="1" w:styleId="BalloonTextChar">
    <w:name w:val="Balloon Text Char"/>
    <w:basedOn w:val="DefaultParagraphFont"/>
    <w:link w:val="BalloonText"/>
    <w:semiHidden/>
    <w:rsid w:val="00C45D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ocs.writing4money.com/uploads/orders/rmhdofs2lanb2vvf1burq7qqr0---NURS-3110-Article-2-%202%20.pdf"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55E83EEB-771D-4B91-9976-515715FE2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hmina</dc:creator>
  <cp:lastModifiedBy>Tehmina</cp:lastModifiedBy>
  <cp:revision>2</cp:revision>
  <dcterms:created xsi:type="dcterms:W3CDTF">2020-01-13T18:18:00Z</dcterms:created>
  <dcterms:modified xsi:type="dcterms:W3CDTF">2020-01-13T18:18:00Z</dcterms:modified>
</cp:coreProperties>
</file>